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4621"/>
        <w:gridCol w:w="4621"/>
      </w:tblGrid>
      <w:tr w:rsidR="00CF2D52" w:rsidTr="00CF2D52">
        <w:tc>
          <w:tcPr>
            <w:tcW w:w="4621" w:type="dxa"/>
          </w:tcPr>
          <w:p w:rsidR="00CF2D52" w:rsidRDefault="00CF2D52">
            <w:r>
              <w:t>Name:</w:t>
            </w:r>
          </w:p>
        </w:tc>
        <w:tc>
          <w:tcPr>
            <w:tcW w:w="4621" w:type="dxa"/>
          </w:tcPr>
          <w:p w:rsidR="00CF2D52" w:rsidRDefault="00CF2D52">
            <w:r>
              <w:t>Blank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Age:</w:t>
            </w:r>
          </w:p>
        </w:tc>
        <w:tc>
          <w:tcPr>
            <w:tcW w:w="4621" w:type="dxa"/>
          </w:tcPr>
          <w:p w:rsidR="00CF2D52" w:rsidRDefault="003B4118">
            <w:r>
              <w:t>21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like about the game?</w:t>
            </w:r>
          </w:p>
        </w:tc>
        <w:tc>
          <w:tcPr>
            <w:tcW w:w="4621" w:type="dxa"/>
          </w:tcPr>
          <w:p w:rsidR="00CF2D52" w:rsidRDefault="003B4118">
            <w:r>
              <w:t>Multiple subs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not like about the game?</w:t>
            </w:r>
          </w:p>
        </w:tc>
        <w:tc>
          <w:tcPr>
            <w:tcW w:w="4621" w:type="dxa"/>
          </w:tcPr>
          <w:p w:rsidR="00CF2D52" w:rsidRDefault="003B4118">
            <w:r>
              <w:t>Too slow, long lasting, repititive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change anything about the game what would it be?</w:t>
            </w:r>
          </w:p>
        </w:tc>
        <w:tc>
          <w:tcPr>
            <w:tcW w:w="4621" w:type="dxa"/>
          </w:tcPr>
          <w:p w:rsidR="00CF2D52" w:rsidRDefault="003B4118">
            <w:r>
              <w:t>Shorter life (maybe 3 hits) nicer background. Make the subs move faster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add anything to the game what would it be?</w:t>
            </w:r>
          </w:p>
        </w:tc>
        <w:tc>
          <w:tcPr>
            <w:tcW w:w="4621" w:type="dxa"/>
          </w:tcPr>
          <w:p w:rsidR="00CF2D52" w:rsidRDefault="003B4118">
            <w:r>
              <w:t>Power ups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ere theyre any bugs you came accross?</w:t>
            </w:r>
          </w:p>
        </w:tc>
        <w:tc>
          <w:tcPr>
            <w:tcW w:w="4621" w:type="dxa"/>
          </w:tcPr>
          <w:p w:rsidR="00CF2D52" w:rsidRDefault="003B4118">
            <w:r>
              <w:t>No?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s there anything else you wish to say?</w:t>
            </w:r>
          </w:p>
        </w:tc>
        <w:tc>
          <w:tcPr>
            <w:tcW w:w="4621" w:type="dxa"/>
          </w:tcPr>
          <w:p w:rsidR="00CF2D52" w:rsidRDefault="003B4118">
            <w:r>
              <w:t xml:space="preserve">THE HARMLESS DETONATIONS ARE NOT HARMLESS. THEY ARE INFACT, HARMFUL. Check the wording on the instruction screen. Some things need to be re-worded for clarity. </w:t>
            </w:r>
          </w:p>
        </w:tc>
      </w:tr>
    </w:tbl>
    <w:p w:rsidR="002577A1" w:rsidRDefault="003B4118"/>
    <w:sectPr w:rsidR="002577A1" w:rsidSect="00474E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AxtbQ0NjY0tTAxsLRQ0lEKTi0uzszPAykwrAUATcdJmiwAAAA="/>
  </w:docVars>
  <w:rsids>
    <w:rsidRoot w:val="00CF2D52"/>
    <w:rsid w:val="003B4118"/>
    <w:rsid w:val="003E7BE1"/>
    <w:rsid w:val="00474E42"/>
    <w:rsid w:val="005E3452"/>
    <w:rsid w:val="0095325F"/>
    <w:rsid w:val="00CF2D5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4E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F2D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ampus Suffolk</Company>
  <LinksUpToDate>false</LinksUpToDate>
  <CharactersWithSpaces>5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mes</dc:creator>
  <cp:lastModifiedBy>Games</cp:lastModifiedBy>
  <cp:revision>2</cp:revision>
  <dcterms:created xsi:type="dcterms:W3CDTF">2018-04-17T17:48:00Z</dcterms:created>
  <dcterms:modified xsi:type="dcterms:W3CDTF">2018-04-17T17:48:00Z</dcterms:modified>
</cp:coreProperties>
</file>